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5611E4" w14:textId="3E455F58" w:rsidR="00822FCF" w:rsidRDefault="00716FE7" w:rsidP="006F46D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bined BS/MS </w:t>
      </w:r>
      <w:r w:rsidR="006F46D2">
        <w:rPr>
          <w:rFonts w:ascii="Times New Roman" w:hAnsi="Times New Roman" w:cs="Times New Roman"/>
          <w:sz w:val="24"/>
          <w:szCs w:val="24"/>
        </w:rPr>
        <w:t>Undergraduate Course Equivalents</w:t>
      </w:r>
    </w:p>
    <w:p w14:paraId="06679906" w14:textId="4F663DCA" w:rsidR="006F46D2" w:rsidRDefault="006F46D2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5D5A95" w14:textId="4E1375DC" w:rsidR="006F46D2" w:rsidRDefault="006F46D2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ng the following four SCIS combined BS/MD programs:</w:t>
      </w:r>
    </w:p>
    <w:p w14:paraId="5B9D5CC3" w14:textId="5F5998C4" w:rsidR="006F46D2" w:rsidRPr="006F46D2" w:rsidRDefault="006F46D2" w:rsidP="006F46D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46D2">
        <w:rPr>
          <w:rFonts w:ascii="Times New Roman" w:hAnsi="Times New Roman" w:cs="Times New Roman"/>
          <w:sz w:val="24"/>
          <w:szCs w:val="24"/>
        </w:rPr>
        <w:t>BS-CS/MS-CS</w:t>
      </w:r>
    </w:p>
    <w:p w14:paraId="0B4681C1" w14:textId="735B4A9C" w:rsidR="006F46D2" w:rsidRPr="006F46D2" w:rsidRDefault="006F46D2" w:rsidP="006F46D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46D2">
        <w:rPr>
          <w:rFonts w:ascii="Times New Roman" w:hAnsi="Times New Roman" w:cs="Times New Roman"/>
          <w:sz w:val="24"/>
          <w:szCs w:val="24"/>
        </w:rPr>
        <w:t>BS-CS/MS-DS</w:t>
      </w:r>
    </w:p>
    <w:p w14:paraId="104A3AB6" w14:textId="540EAC2B" w:rsidR="006F46D2" w:rsidRPr="006F46D2" w:rsidRDefault="006F46D2" w:rsidP="006F46D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46D2">
        <w:rPr>
          <w:rFonts w:ascii="Times New Roman" w:hAnsi="Times New Roman" w:cs="Times New Roman"/>
          <w:sz w:val="24"/>
          <w:szCs w:val="24"/>
        </w:rPr>
        <w:t>BS-CS/MS-EM</w:t>
      </w:r>
    </w:p>
    <w:p w14:paraId="51EFBE65" w14:textId="7917AA37" w:rsidR="006F46D2" w:rsidRPr="006F46D2" w:rsidRDefault="006F46D2" w:rsidP="006F46D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46D2">
        <w:rPr>
          <w:rFonts w:ascii="Times New Roman" w:hAnsi="Times New Roman" w:cs="Times New Roman"/>
          <w:sz w:val="24"/>
          <w:szCs w:val="24"/>
        </w:rPr>
        <w:t>BS-IT/MS-EM</w:t>
      </w:r>
    </w:p>
    <w:p w14:paraId="7077CCC2" w14:textId="410601FF" w:rsidR="006F46D2" w:rsidRDefault="006F46D2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the first two combined programs require course equivalent consideration. </w:t>
      </w:r>
    </w:p>
    <w:p w14:paraId="1E87732C" w14:textId="4D5A292A" w:rsidR="006F46D2" w:rsidRDefault="006F46D2" w:rsidP="00457BA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16EA035B" w14:textId="1A4F1449" w:rsidR="006F46D2" w:rsidRDefault="006F46D2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B22AA">
        <w:rPr>
          <w:rFonts w:ascii="Times New Roman" w:hAnsi="Times New Roman" w:cs="Times New Roman"/>
          <w:sz w:val="24"/>
          <w:szCs w:val="24"/>
        </w:rPr>
        <w:t>required course</w:t>
      </w:r>
      <w:r w:rsidR="00F03B68" w:rsidRPr="006B22AA">
        <w:rPr>
          <w:rFonts w:ascii="Times New Roman" w:hAnsi="Times New Roman" w:cs="Times New Roman"/>
          <w:sz w:val="24"/>
          <w:szCs w:val="24"/>
        </w:rPr>
        <w:t xml:space="preserve"> list </w:t>
      </w:r>
      <w:r w:rsidRPr="006B22AA">
        <w:rPr>
          <w:rFonts w:ascii="Times New Roman" w:hAnsi="Times New Roman" w:cs="Times New Roman"/>
          <w:sz w:val="24"/>
          <w:szCs w:val="24"/>
        </w:rPr>
        <w:t>for BS-C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03B6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s per 2018-2019 </w:t>
      </w:r>
      <w:hyperlink r:id="rId7" w:history="1">
        <w:r w:rsidRPr="006B22AA">
          <w:rPr>
            <w:rStyle w:val="Hyperlink"/>
            <w:rFonts w:ascii="Times New Roman" w:hAnsi="Times New Roman" w:cs="Times New Roman"/>
            <w:sz w:val="24"/>
            <w:szCs w:val="24"/>
          </w:rPr>
          <w:t>Bulletin#6</w:t>
        </w:r>
        <w:r w:rsidR="006B22AA" w:rsidRPr="006B22A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BS-CS catalog</w:t>
        </w:r>
      </w:hyperlink>
      <w:r w:rsidR="00F03B68">
        <w:rPr>
          <w:rFonts w:ascii="Times New Roman" w:hAnsi="Times New Roman" w:cs="Times New Roman"/>
          <w:sz w:val="24"/>
          <w:szCs w:val="24"/>
        </w:rPr>
        <w:t>) is on page 7.</w:t>
      </w:r>
    </w:p>
    <w:p w14:paraId="73EDC929" w14:textId="77777777" w:rsidR="00457BAA" w:rsidRDefault="00457BAA" w:rsidP="00457BAA">
      <w:pPr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694D57B9" w14:textId="4A979869" w:rsidR="00F03B68" w:rsidRDefault="00F03B68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list of </w:t>
      </w:r>
      <w:r w:rsidR="006B22AA">
        <w:rPr>
          <w:rFonts w:ascii="Times New Roman" w:hAnsi="Times New Roman" w:cs="Times New Roman"/>
          <w:sz w:val="24"/>
          <w:szCs w:val="24"/>
        </w:rPr>
        <w:t xml:space="preserve">BS-CS </w:t>
      </w:r>
      <w:r>
        <w:rPr>
          <w:rFonts w:ascii="Times New Roman" w:hAnsi="Times New Roman" w:cs="Times New Roman"/>
          <w:sz w:val="24"/>
          <w:szCs w:val="24"/>
        </w:rPr>
        <w:t xml:space="preserve">required courses that can be waived if a </w:t>
      </w:r>
      <w:r w:rsidR="003870CE">
        <w:rPr>
          <w:rFonts w:ascii="Times New Roman" w:hAnsi="Times New Roman" w:cs="Times New Roman"/>
          <w:sz w:val="24"/>
          <w:szCs w:val="24"/>
        </w:rPr>
        <w:t>BS-</w:t>
      </w:r>
      <w:proofErr w:type="gramStart"/>
      <w:r w:rsidR="003870CE">
        <w:rPr>
          <w:rFonts w:ascii="Times New Roman" w:hAnsi="Times New Roman" w:cs="Times New Roman"/>
          <w:sz w:val="24"/>
          <w:szCs w:val="24"/>
        </w:rPr>
        <w:t>CS(</w:t>
      </w:r>
      <w:proofErr w:type="gramEnd"/>
      <w:r w:rsidR="003870CE">
        <w:rPr>
          <w:rFonts w:ascii="Times New Roman" w:hAnsi="Times New Roman" w:cs="Times New Roman"/>
          <w:sz w:val="24"/>
          <w:szCs w:val="24"/>
        </w:rPr>
        <w:t xml:space="preserve">CS track)/MS-CS </w:t>
      </w:r>
      <w:r w:rsidR="00457BAA">
        <w:rPr>
          <w:rFonts w:ascii="Times New Roman" w:hAnsi="Times New Roman" w:cs="Times New Roman"/>
          <w:sz w:val="24"/>
          <w:szCs w:val="24"/>
        </w:rPr>
        <w:t xml:space="preserve">or </w:t>
      </w:r>
      <w:r w:rsidR="00457BAA" w:rsidRPr="00457BAA">
        <w:rPr>
          <w:rFonts w:ascii="Times New Roman" w:hAnsi="Times New Roman" w:cs="Times New Roman"/>
          <w:sz w:val="24"/>
          <w:szCs w:val="24"/>
        </w:rPr>
        <w:t>BS-CS(CS track)/MS-</w:t>
      </w:r>
      <w:r w:rsidR="00457BAA">
        <w:rPr>
          <w:rFonts w:ascii="Times New Roman" w:hAnsi="Times New Roman" w:cs="Times New Roman"/>
          <w:sz w:val="24"/>
          <w:szCs w:val="24"/>
        </w:rPr>
        <w:t>D</w:t>
      </w:r>
      <w:r w:rsidR="00457BAA" w:rsidRPr="00457BAA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student completes the corresponding graduate course with “C” or better grad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4230"/>
      </w:tblGrid>
      <w:tr w:rsidR="00F03B68" w14:paraId="3195B45A" w14:textId="77777777" w:rsidTr="00C96AD6">
        <w:trPr>
          <w:trHeight w:val="360"/>
          <w:jc w:val="center"/>
        </w:trPr>
        <w:tc>
          <w:tcPr>
            <w:tcW w:w="4765" w:type="dxa"/>
            <w:vAlign w:val="center"/>
          </w:tcPr>
          <w:p w14:paraId="4E21FD8C" w14:textId="74143CF0" w:rsidR="00F03B68" w:rsidRPr="00E00496" w:rsidRDefault="00F03B68" w:rsidP="00F37E67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0496">
              <w:rPr>
                <w:rFonts w:ascii="Times New Roman" w:hAnsi="Times New Roman" w:cs="Times New Roman"/>
                <w:b/>
                <w:szCs w:val="24"/>
              </w:rPr>
              <w:t>Graduate course</w:t>
            </w:r>
          </w:p>
        </w:tc>
        <w:tc>
          <w:tcPr>
            <w:tcW w:w="4230" w:type="dxa"/>
            <w:vAlign w:val="center"/>
          </w:tcPr>
          <w:p w14:paraId="0908CC63" w14:textId="78E9A17E" w:rsidR="00F03B68" w:rsidRPr="00E00496" w:rsidRDefault="00F03B68" w:rsidP="00F37E67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0496">
              <w:rPr>
                <w:rFonts w:ascii="Times New Roman" w:hAnsi="Times New Roman" w:cs="Times New Roman"/>
                <w:b/>
                <w:szCs w:val="24"/>
              </w:rPr>
              <w:t>Undergraduate required course</w:t>
            </w:r>
          </w:p>
        </w:tc>
      </w:tr>
      <w:tr w:rsidR="00F03B68" w14:paraId="08702667" w14:textId="77777777" w:rsidTr="00C96AD6">
        <w:trPr>
          <w:trHeight w:val="360"/>
          <w:jc w:val="center"/>
        </w:trPr>
        <w:tc>
          <w:tcPr>
            <w:tcW w:w="4765" w:type="dxa"/>
            <w:vAlign w:val="center"/>
          </w:tcPr>
          <w:p w14:paraId="2083BE07" w14:textId="64B820F0" w:rsidR="00F03B68" w:rsidRPr="00E00496" w:rsidRDefault="00586569" w:rsidP="00F37E67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8" w:history="1">
              <w:r w:rsidR="00F03B68"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 xml:space="preserve">COP </w:t>
              </w:r>
              <w:r w:rsidR="00423CCC"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5614</w:t>
              </w:r>
            </w:hyperlink>
            <w:r w:rsidR="00B645FD"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Operating Systems</w:t>
            </w:r>
          </w:p>
        </w:tc>
        <w:tc>
          <w:tcPr>
            <w:tcW w:w="4230" w:type="dxa"/>
            <w:vAlign w:val="center"/>
          </w:tcPr>
          <w:p w14:paraId="791DD48D" w14:textId="2E09D01F" w:rsidR="00F03B68" w:rsidRPr="00E00496" w:rsidRDefault="00586569" w:rsidP="00F37E67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9" w:history="1">
              <w:r w:rsidR="00F03B68"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COP 4610</w:t>
              </w:r>
            </w:hyperlink>
            <w:r w:rsidR="00F03B68"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Operating Systems Principles</w:t>
            </w:r>
          </w:p>
        </w:tc>
      </w:tr>
    </w:tbl>
    <w:p w14:paraId="30A59DAA" w14:textId="2055E1D2" w:rsidR="00F03B68" w:rsidRDefault="00F03B68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920D2" w14:textId="5031DA69" w:rsidR="003870CE" w:rsidRDefault="003870CE" w:rsidP="003870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list of BS-CS required courses that can be waived if a BS-</w:t>
      </w:r>
      <w:proofErr w:type="gramStart"/>
      <w:r>
        <w:rPr>
          <w:rFonts w:ascii="Times New Roman" w:hAnsi="Times New Roman" w:cs="Times New Roman"/>
          <w:sz w:val="24"/>
          <w:szCs w:val="24"/>
        </w:rPr>
        <w:t>CS(</w:t>
      </w:r>
      <w:proofErr w:type="gramEnd"/>
      <w:r>
        <w:rPr>
          <w:rFonts w:ascii="Times New Roman" w:hAnsi="Times New Roman" w:cs="Times New Roman"/>
          <w:sz w:val="24"/>
          <w:szCs w:val="24"/>
        </w:rPr>
        <w:t>SDD</w:t>
      </w:r>
      <w:r>
        <w:rPr>
          <w:rFonts w:ascii="Times New Roman" w:hAnsi="Times New Roman" w:cs="Times New Roman"/>
          <w:sz w:val="24"/>
          <w:szCs w:val="24"/>
        </w:rPr>
        <w:t xml:space="preserve"> track)/MS-CS </w:t>
      </w:r>
      <w:r w:rsidR="00457BAA">
        <w:rPr>
          <w:rFonts w:ascii="Times New Roman" w:hAnsi="Times New Roman" w:cs="Times New Roman"/>
          <w:sz w:val="24"/>
          <w:szCs w:val="24"/>
        </w:rPr>
        <w:t xml:space="preserve">or </w:t>
      </w:r>
      <w:r w:rsidR="00457BAA" w:rsidRPr="00457BAA">
        <w:rPr>
          <w:rFonts w:ascii="Times New Roman" w:hAnsi="Times New Roman" w:cs="Times New Roman"/>
          <w:sz w:val="24"/>
          <w:szCs w:val="24"/>
        </w:rPr>
        <w:t>BS-CS(</w:t>
      </w:r>
      <w:r w:rsidR="00457BAA">
        <w:rPr>
          <w:rFonts w:ascii="Times New Roman" w:hAnsi="Times New Roman" w:cs="Times New Roman"/>
          <w:sz w:val="24"/>
          <w:szCs w:val="24"/>
        </w:rPr>
        <w:t>SDD</w:t>
      </w:r>
      <w:r w:rsidR="00457BAA" w:rsidRPr="00457BAA">
        <w:rPr>
          <w:rFonts w:ascii="Times New Roman" w:hAnsi="Times New Roman" w:cs="Times New Roman"/>
          <w:sz w:val="24"/>
          <w:szCs w:val="24"/>
        </w:rPr>
        <w:t xml:space="preserve"> track)/MS-</w:t>
      </w:r>
      <w:r w:rsidR="00457BAA">
        <w:rPr>
          <w:rFonts w:ascii="Times New Roman" w:hAnsi="Times New Roman" w:cs="Times New Roman"/>
          <w:sz w:val="24"/>
          <w:szCs w:val="24"/>
        </w:rPr>
        <w:t>D</w:t>
      </w:r>
      <w:r w:rsidR="00457BAA" w:rsidRPr="00457BAA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student completes the corresponding graduate course with “C” or better grad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4230"/>
      </w:tblGrid>
      <w:tr w:rsidR="003870CE" w14:paraId="421BB083" w14:textId="77777777" w:rsidTr="00C72CC5">
        <w:trPr>
          <w:trHeight w:val="360"/>
          <w:jc w:val="center"/>
        </w:trPr>
        <w:tc>
          <w:tcPr>
            <w:tcW w:w="4765" w:type="dxa"/>
            <w:vAlign w:val="center"/>
          </w:tcPr>
          <w:p w14:paraId="2A0777CE" w14:textId="77777777" w:rsidR="003870CE" w:rsidRPr="00E00496" w:rsidRDefault="003870CE" w:rsidP="00C72CC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0496">
              <w:rPr>
                <w:rFonts w:ascii="Times New Roman" w:hAnsi="Times New Roman" w:cs="Times New Roman"/>
                <w:b/>
                <w:szCs w:val="24"/>
              </w:rPr>
              <w:t>Graduate course</w:t>
            </w:r>
          </w:p>
        </w:tc>
        <w:tc>
          <w:tcPr>
            <w:tcW w:w="4230" w:type="dxa"/>
            <w:vAlign w:val="center"/>
          </w:tcPr>
          <w:p w14:paraId="7B8BED4E" w14:textId="77777777" w:rsidR="003870CE" w:rsidRPr="00E00496" w:rsidRDefault="003870CE" w:rsidP="00C72CC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0496">
              <w:rPr>
                <w:rFonts w:ascii="Times New Roman" w:hAnsi="Times New Roman" w:cs="Times New Roman"/>
                <w:b/>
                <w:szCs w:val="24"/>
              </w:rPr>
              <w:t>Undergraduate required course</w:t>
            </w:r>
          </w:p>
        </w:tc>
      </w:tr>
      <w:tr w:rsidR="003870CE" w14:paraId="0B9FC177" w14:textId="77777777" w:rsidTr="00C72CC5">
        <w:trPr>
          <w:trHeight w:val="360"/>
          <w:jc w:val="center"/>
        </w:trPr>
        <w:tc>
          <w:tcPr>
            <w:tcW w:w="4765" w:type="dxa"/>
            <w:vAlign w:val="center"/>
          </w:tcPr>
          <w:p w14:paraId="3B4F7013" w14:textId="77777777" w:rsidR="003870CE" w:rsidRPr="00E00496" w:rsidRDefault="003870CE" w:rsidP="00C72CC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10" w:history="1">
              <w:r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CEN 5076</w:t>
              </w:r>
            </w:hyperlink>
            <w:r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Software Testing</w:t>
            </w:r>
          </w:p>
        </w:tc>
        <w:tc>
          <w:tcPr>
            <w:tcW w:w="4230" w:type="dxa"/>
            <w:vAlign w:val="center"/>
          </w:tcPr>
          <w:p w14:paraId="718B649D" w14:textId="77777777" w:rsidR="003870CE" w:rsidRPr="00E00496" w:rsidRDefault="003870CE" w:rsidP="00C72CC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11" w:history="1">
              <w:r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CEN 4072</w:t>
              </w:r>
            </w:hyperlink>
            <w:r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Fundamentals of Software Testing</w:t>
            </w:r>
          </w:p>
        </w:tc>
      </w:tr>
      <w:tr w:rsidR="003870CE" w14:paraId="0295CFEF" w14:textId="77777777" w:rsidTr="00C72CC5">
        <w:trPr>
          <w:trHeight w:val="360"/>
          <w:jc w:val="center"/>
        </w:trPr>
        <w:tc>
          <w:tcPr>
            <w:tcW w:w="4765" w:type="dxa"/>
            <w:vAlign w:val="center"/>
          </w:tcPr>
          <w:p w14:paraId="0ACDB166" w14:textId="77777777" w:rsidR="003870CE" w:rsidRPr="00E00496" w:rsidRDefault="003870CE" w:rsidP="00C72CC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12" w:history="1">
              <w:r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COP 5614</w:t>
              </w:r>
            </w:hyperlink>
            <w:r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Operating Systems</w:t>
            </w:r>
          </w:p>
        </w:tc>
        <w:tc>
          <w:tcPr>
            <w:tcW w:w="4230" w:type="dxa"/>
            <w:vAlign w:val="center"/>
          </w:tcPr>
          <w:p w14:paraId="101B4E41" w14:textId="77777777" w:rsidR="003870CE" w:rsidRPr="00E00496" w:rsidRDefault="003870CE" w:rsidP="00C72CC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13" w:history="1">
              <w:r w:rsidRPr="00E00496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COP 4610</w:t>
              </w:r>
            </w:hyperlink>
            <w:r w:rsidRPr="00E00496">
              <w:rPr>
                <w:rFonts w:ascii="Times New Roman" w:hAnsi="Times New Roman" w:cs="Times New Roman"/>
                <w:sz w:val="20"/>
                <w:szCs w:val="24"/>
              </w:rPr>
              <w:t xml:space="preserve"> Operating Systems Principles</w:t>
            </w:r>
          </w:p>
        </w:tc>
      </w:tr>
    </w:tbl>
    <w:p w14:paraId="4856BFC4" w14:textId="77777777" w:rsidR="003870CE" w:rsidRDefault="003870CE" w:rsidP="003870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71C40" w14:textId="3850F93C" w:rsidR="00B645FD" w:rsidRDefault="00D93C73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general, all SCIS graduate courses </w:t>
      </w:r>
      <w:r w:rsidR="007E5B36">
        <w:rPr>
          <w:rFonts w:ascii="Times New Roman" w:hAnsi="Times New Roman" w:cs="Times New Roman"/>
          <w:sz w:val="24"/>
          <w:szCs w:val="24"/>
        </w:rPr>
        <w:t xml:space="preserve">can be used as undergraduate electives with the following </w:t>
      </w:r>
      <w:r w:rsidR="00AF0595">
        <w:rPr>
          <w:rFonts w:ascii="Times New Roman" w:hAnsi="Times New Roman" w:cs="Times New Roman"/>
          <w:sz w:val="24"/>
          <w:szCs w:val="24"/>
        </w:rPr>
        <w:t>exception</w:t>
      </w:r>
      <w:r w:rsidR="007E5B36">
        <w:rPr>
          <w:rFonts w:ascii="Times New Roman" w:hAnsi="Times New Roman" w:cs="Times New Roman"/>
          <w:sz w:val="24"/>
          <w:szCs w:val="24"/>
        </w:rPr>
        <w:t xml:space="preserve">. Since </w:t>
      </w:r>
      <w:r w:rsidR="00AF0595">
        <w:rPr>
          <w:rFonts w:ascii="Times New Roman" w:hAnsi="Times New Roman" w:cs="Times New Roman"/>
          <w:sz w:val="24"/>
          <w:szCs w:val="24"/>
        </w:rPr>
        <w:t>several</w:t>
      </w:r>
      <w:r w:rsidR="007E5B36">
        <w:rPr>
          <w:rFonts w:ascii="Times New Roman" w:hAnsi="Times New Roman" w:cs="Times New Roman"/>
          <w:sz w:val="24"/>
          <w:szCs w:val="24"/>
        </w:rPr>
        <w:t xml:space="preserve"> graduate courses have sign</w:t>
      </w:r>
      <w:r w:rsidR="00AE4144">
        <w:rPr>
          <w:rFonts w:ascii="Times New Roman" w:hAnsi="Times New Roman" w:cs="Times New Roman"/>
          <w:sz w:val="24"/>
          <w:szCs w:val="24"/>
        </w:rPr>
        <w:t xml:space="preserve">ificant (more than 75%) overlap </w:t>
      </w:r>
      <w:r w:rsidR="007E5B36">
        <w:rPr>
          <w:rFonts w:ascii="Times New Roman" w:hAnsi="Times New Roman" w:cs="Times New Roman"/>
          <w:sz w:val="24"/>
          <w:szCs w:val="24"/>
        </w:rPr>
        <w:t xml:space="preserve">with corresponding undergraduate courses, students </w:t>
      </w:r>
      <w:r w:rsidR="006B22AA" w:rsidRPr="006B22AA">
        <w:rPr>
          <w:rFonts w:ascii="Times New Roman" w:hAnsi="Times New Roman" w:cs="Times New Roman"/>
          <w:sz w:val="24"/>
          <w:szCs w:val="24"/>
          <w:u w:val="single"/>
        </w:rPr>
        <w:t>should not</w:t>
      </w:r>
      <w:r w:rsidR="007E5B36">
        <w:rPr>
          <w:rFonts w:ascii="Times New Roman" w:hAnsi="Times New Roman" w:cs="Times New Roman"/>
          <w:sz w:val="24"/>
          <w:szCs w:val="24"/>
        </w:rPr>
        <w:t xml:space="preserve"> </w:t>
      </w:r>
      <w:r w:rsidR="006B22AA">
        <w:rPr>
          <w:rFonts w:ascii="Times New Roman" w:hAnsi="Times New Roman" w:cs="Times New Roman"/>
          <w:sz w:val="24"/>
          <w:szCs w:val="24"/>
        </w:rPr>
        <w:t>receive</w:t>
      </w:r>
      <w:r w:rsidR="007E5B36">
        <w:rPr>
          <w:rFonts w:ascii="Times New Roman" w:hAnsi="Times New Roman" w:cs="Times New Roman"/>
          <w:sz w:val="24"/>
          <w:szCs w:val="24"/>
        </w:rPr>
        <w:t xml:space="preserve"> credit for </w:t>
      </w:r>
      <w:r w:rsidR="007E5B36" w:rsidRPr="00586569">
        <w:rPr>
          <w:rFonts w:ascii="Times New Roman" w:hAnsi="Times New Roman" w:cs="Times New Roman"/>
          <w:sz w:val="24"/>
          <w:szCs w:val="24"/>
          <w:u w:val="single"/>
        </w:rPr>
        <w:t>both</w:t>
      </w:r>
      <w:r w:rsidR="007E5B36">
        <w:rPr>
          <w:rFonts w:ascii="Times New Roman" w:hAnsi="Times New Roman" w:cs="Times New Roman"/>
          <w:sz w:val="24"/>
          <w:szCs w:val="24"/>
        </w:rPr>
        <w:t xml:space="preserve"> a graduate course and </w:t>
      </w:r>
      <w:r w:rsidR="006B22AA">
        <w:rPr>
          <w:rFonts w:ascii="Times New Roman" w:hAnsi="Times New Roman" w:cs="Times New Roman"/>
          <w:sz w:val="24"/>
          <w:szCs w:val="24"/>
        </w:rPr>
        <w:t>the</w:t>
      </w:r>
      <w:r w:rsidR="007E5B36">
        <w:rPr>
          <w:rFonts w:ascii="Times New Roman" w:hAnsi="Times New Roman" w:cs="Times New Roman"/>
          <w:sz w:val="24"/>
          <w:szCs w:val="24"/>
        </w:rPr>
        <w:t xml:space="preserve"> corresponding undergraduate course </w:t>
      </w:r>
      <w:r w:rsidR="00AE4144">
        <w:rPr>
          <w:rFonts w:ascii="Times New Roman" w:hAnsi="Times New Roman" w:cs="Times New Roman"/>
          <w:sz w:val="24"/>
          <w:szCs w:val="24"/>
        </w:rPr>
        <w:t xml:space="preserve">listed </w:t>
      </w:r>
      <w:r w:rsidR="007E5B36">
        <w:rPr>
          <w:rFonts w:ascii="Times New Roman" w:hAnsi="Times New Roman" w:cs="Times New Roman"/>
          <w:sz w:val="24"/>
          <w:szCs w:val="24"/>
        </w:rPr>
        <w:t>below:</w:t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4230"/>
      </w:tblGrid>
      <w:tr w:rsidR="007E5B36" w:rsidRPr="003830E4" w14:paraId="60E0CE01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5A1F3440" w14:textId="77777777" w:rsidR="007E5B36" w:rsidRPr="003830E4" w:rsidRDefault="007E5B36" w:rsidP="008E6CCD">
            <w:pPr>
              <w:rPr>
                <w:rFonts w:ascii="Times New Roman" w:hAnsi="Times New Roman" w:cs="Times New Roman"/>
                <w:b/>
              </w:rPr>
            </w:pPr>
            <w:r w:rsidRPr="003830E4">
              <w:rPr>
                <w:rFonts w:ascii="Times New Roman" w:hAnsi="Times New Roman" w:cs="Times New Roman"/>
                <w:b/>
              </w:rPr>
              <w:t>Graduate course</w:t>
            </w:r>
          </w:p>
        </w:tc>
        <w:tc>
          <w:tcPr>
            <w:tcW w:w="4230" w:type="dxa"/>
            <w:vAlign w:val="center"/>
          </w:tcPr>
          <w:p w14:paraId="7A24626C" w14:textId="7B80AB68" w:rsidR="007E5B36" w:rsidRPr="003830E4" w:rsidRDefault="007E5B36" w:rsidP="008E6CCD">
            <w:pPr>
              <w:rPr>
                <w:rFonts w:ascii="Times New Roman" w:hAnsi="Times New Roman" w:cs="Times New Roman"/>
                <w:b/>
              </w:rPr>
            </w:pPr>
            <w:r w:rsidRPr="003830E4">
              <w:rPr>
                <w:rFonts w:ascii="Times New Roman" w:hAnsi="Times New Roman" w:cs="Times New Roman"/>
                <w:b/>
              </w:rPr>
              <w:t>Undergraduate course</w:t>
            </w:r>
          </w:p>
        </w:tc>
      </w:tr>
      <w:tr w:rsidR="007E5B36" w:rsidRPr="003830E4" w14:paraId="686FC727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2B4BF779" w14:textId="3A99DCA3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4" w:history="1">
              <w:r w:rsidR="00DE026D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5109</w:t>
              </w:r>
            </w:hyperlink>
            <w:r w:rsidR="00DE026D" w:rsidRPr="00B04262">
              <w:rPr>
                <w:rFonts w:ascii="Times New Roman" w:hAnsi="Times New Roman" w:cs="Times New Roman"/>
                <w:sz w:val="20"/>
              </w:rPr>
              <w:t xml:space="preserve"> Advanced Human-Computer Interaction</w:t>
            </w:r>
          </w:p>
        </w:tc>
        <w:tc>
          <w:tcPr>
            <w:tcW w:w="4230" w:type="dxa"/>
            <w:vAlign w:val="center"/>
          </w:tcPr>
          <w:p w14:paraId="1C61A125" w14:textId="77777777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5" w:history="1">
              <w:r w:rsidR="007E5B36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4104</w:t>
              </w:r>
            </w:hyperlink>
            <w:r w:rsidR="007E5B36" w:rsidRPr="00B04262">
              <w:rPr>
                <w:rFonts w:ascii="Times New Roman" w:hAnsi="Times New Roman" w:cs="Times New Roman"/>
                <w:sz w:val="20"/>
              </w:rPr>
              <w:t xml:space="preserve"> Human-Computer Interaction</w:t>
            </w:r>
          </w:p>
        </w:tc>
      </w:tr>
      <w:tr w:rsidR="007E5B36" w:rsidRPr="003830E4" w14:paraId="00937D9C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233824A5" w14:textId="42693A77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6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5507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Game</w:t>
            </w:r>
            <w:r w:rsidR="00DE026D" w:rsidRPr="00B04262">
              <w:rPr>
                <w:rFonts w:ascii="Times New Roman" w:hAnsi="Times New Roman" w:cs="Times New Roman"/>
                <w:sz w:val="20"/>
              </w:rPr>
              <w:t xml:space="preserve"> Theory</w:t>
            </w:r>
          </w:p>
        </w:tc>
        <w:tc>
          <w:tcPr>
            <w:tcW w:w="4230" w:type="dxa"/>
            <w:vAlign w:val="center"/>
          </w:tcPr>
          <w:p w14:paraId="3BE2A2FC" w14:textId="10C77763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7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4506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ntroduction to Game Theory</w:t>
            </w:r>
          </w:p>
        </w:tc>
      </w:tr>
      <w:tr w:rsidR="007E5B36" w:rsidRPr="003830E4" w14:paraId="2AAAF4DE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354677E7" w14:textId="30C5268F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8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5602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ntroduction to</w:t>
            </w:r>
            <w:r w:rsidR="00DE026D" w:rsidRPr="00B04262">
              <w:rPr>
                <w:rFonts w:ascii="Times New Roman" w:hAnsi="Times New Roman" w:cs="Times New Roman"/>
                <w:sz w:val="20"/>
              </w:rPr>
              <w:t xml:space="preserve"> Artificial  Intelligence</w:t>
            </w:r>
          </w:p>
        </w:tc>
        <w:tc>
          <w:tcPr>
            <w:tcW w:w="4230" w:type="dxa"/>
            <w:vAlign w:val="center"/>
          </w:tcPr>
          <w:p w14:paraId="6B72B587" w14:textId="313E2277" w:rsidR="007E5B36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19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4630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Artificial Intelligence</w:t>
            </w:r>
          </w:p>
        </w:tc>
      </w:tr>
      <w:tr w:rsidR="00DE026D" w:rsidRPr="003830E4" w14:paraId="16B33C94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7F04D9C9" w14:textId="0A051341" w:rsidR="00DE026D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20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5610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ntroduction to Machine</w:t>
            </w:r>
            <w:r w:rsidR="00DE026D" w:rsidRPr="00B04262">
              <w:rPr>
                <w:rFonts w:ascii="Times New Roman" w:hAnsi="Times New Roman" w:cs="Times New Roman"/>
                <w:sz w:val="20"/>
              </w:rPr>
              <w:t xml:space="preserve"> Learning</w:t>
            </w:r>
          </w:p>
        </w:tc>
        <w:tc>
          <w:tcPr>
            <w:tcW w:w="4230" w:type="dxa"/>
            <w:vAlign w:val="center"/>
          </w:tcPr>
          <w:p w14:paraId="7823F677" w14:textId="679D9B18" w:rsidR="00DE026D" w:rsidRPr="00B04262" w:rsidRDefault="00586569" w:rsidP="008E6CCD">
            <w:pPr>
              <w:rPr>
                <w:rFonts w:ascii="Times New Roman" w:hAnsi="Times New Roman" w:cs="Times New Roman"/>
                <w:sz w:val="20"/>
              </w:rPr>
            </w:pPr>
            <w:hyperlink r:id="rId21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4612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ntroduction to Machine Learning</w:t>
            </w:r>
          </w:p>
        </w:tc>
      </w:tr>
      <w:tr w:rsidR="00180C57" w:rsidRPr="003830E4" w14:paraId="01D2CEF6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10565F63" w14:textId="04112961" w:rsidR="00180C57" w:rsidRPr="00B04262" w:rsidRDefault="003830E4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22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5771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Principles of Data Mining</w:t>
            </w:r>
          </w:p>
        </w:tc>
        <w:tc>
          <w:tcPr>
            <w:tcW w:w="4230" w:type="dxa"/>
            <w:vAlign w:val="center"/>
          </w:tcPr>
          <w:p w14:paraId="5C9601E0" w14:textId="7BCE49D6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23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AP 4770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ntroduction to Data Mining</w:t>
            </w:r>
          </w:p>
        </w:tc>
      </w:tr>
      <w:tr w:rsidR="00180C57" w:rsidRPr="003830E4" w14:paraId="3AF57423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2D29A094" w14:textId="77777777" w:rsidR="00180C57" w:rsidRPr="00B04262" w:rsidRDefault="00586569" w:rsidP="00397BB3">
            <w:pPr>
              <w:rPr>
                <w:rFonts w:ascii="Times New Roman" w:hAnsi="Times New Roman" w:cs="Times New Roman"/>
                <w:sz w:val="20"/>
              </w:rPr>
            </w:pPr>
            <w:hyperlink r:id="rId24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EN 5076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Software Testing</w:t>
            </w:r>
          </w:p>
        </w:tc>
        <w:tc>
          <w:tcPr>
            <w:tcW w:w="4230" w:type="dxa"/>
            <w:vAlign w:val="center"/>
          </w:tcPr>
          <w:p w14:paraId="31022941" w14:textId="77777777" w:rsidR="00180C57" w:rsidRPr="00B04262" w:rsidRDefault="00586569" w:rsidP="00397BB3">
            <w:pPr>
              <w:rPr>
                <w:rFonts w:ascii="Times New Roman" w:hAnsi="Times New Roman" w:cs="Times New Roman"/>
                <w:sz w:val="20"/>
              </w:rPr>
            </w:pPr>
            <w:hyperlink r:id="rId25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EN 4072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Fundamentals of Software Testing</w:t>
            </w:r>
          </w:p>
        </w:tc>
      </w:tr>
      <w:tr w:rsidR="00180C57" w:rsidRPr="003830E4" w14:paraId="2DA54858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13F31D19" w14:textId="744DCA5E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26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IS 5027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Computer Systems</w:t>
            </w:r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Fundamentals</w:t>
            </w:r>
          </w:p>
        </w:tc>
        <w:tc>
          <w:tcPr>
            <w:tcW w:w="4230" w:type="dxa"/>
            <w:vAlign w:val="center"/>
          </w:tcPr>
          <w:p w14:paraId="70B011BC" w14:textId="17020996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27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5614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Operating Systems</w:t>
            </w:r>
          </w:p>
        </w:tc>
      </w:tr>
      <w:tr w:rsidR="00180C57" w:rsidRPr="003830E4" w14:paraId="2BF1A5AB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161D1073" w14:textId="528B2C8E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28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IS 5432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Advanced IT Automation</w:t>
            </w:r>
          </w:p>
        </w:tc>
        <w:tc>
          <w:tcPr>
            <w:tcW w:w="4230" w:type="dxa"/>
            <w:vAlign w:val="center"/>
          </w:tcPr>
          <w:p w14:paraId="740CD91A" w14:textId="0EE5C27F" w:rsidR="00180C57" w:rsidRPr="00B04262" w:rsidRDefault="00586569" w:rsidP="00B04262">
            <w:pPr>
              <w:rPr>
                <w:rFonts w:ascii="Times New Roman" w:hAnsi="Times New Roman" w:cs="Times New Roman"/>
                <w:sz w:val="20"/>
              </w:rPr>
            </w:pPr>
            <w:hyperlink r:id="rId29" w:history="1">
              <w:r w:rsidR="003830E4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 xml:space="preserve">CIS </w:t>
              </w:r>
              <w:r w:rsidR="00B04262">
                <w:rPr>
                  <w:rStyle w:val="Hyperlink"/>
                  <w:rFonts w:ascii="Times New Roman" w:hAnsi="Times New Roman" w:cs="Times New Roman"/>
                  <w:sz w:val="20"/>
                </w:rPr>
                <w:t>4431</w:t>
              </w:r>
            </w:hyperlink>
            <w:r w:rsidR="003830E4" w:rsidRPr="00B04262">
              <w:rPr>
                <w:rFonts w:ascii="Times New Roman" w:hAnsi="Times New Roman" w:cs="Times New Roman"/>
                <w:sz w:val="20"/>
              </w:rPr>
              <w:t xml:space="preserve"> IT Automation</w:t>
            </w:r>
          </w:p>
        </w:tc>
      </w:tr>
      <w:tr w:rsidR="00180C57" w:rsidRPr="003830E4" w14:paraId="3E22BD56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411CB293" w14:textId="57EB9249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30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5614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Operating Systems</w:t>
            </w:r>
          </w:p>
        </w:tc>
        <w:tc>
          <w:tcPr>
            <w:tcW w:w="4230" w:type="dxa"/>
            <w:vAlign w:val="center"/>
          </w:tcPr>
          <w:p w14:paraId="04FB7777" w14:textId="0357CF0B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31" w:history="1">
              <w:r w:rsidR="00180C57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4610</w:t>
              </w:r>
            </w:hyperlink>
            <w:r w:rsidR="00180C57" w:rsidRPr="00B04262">
              <w:rPr>
                <w:rFonts w:ascii="Times New Roman" w:hAnsi="Times New Roman" w:cs="Times New Roman"/>
                <w:sz w:val="20"/>
              </w:rPr>
              <w:t xml:space="preserve"> Operating Systems Principles</w:t>
            </w:r>
          </w:p>
        </w:tc>
      </w:tr>
      <w:tr w:rsidR="00180C57" w:rsidRPr="003830E4" w14:paraId="6129F8B0" w14:textId="77777777" w:rsidTr="00E00496">
        <w:tblPrEx>
          <w:jc w:val="left"/>
        </w:tblPrEx>
        <w:trPr>
          <w:trHeight w:val="360"/>
        </w:trPr>
        <w:tc>
          <w:tcPr>
            <w:tcW w:w="4765" w:type="dxa"/>
            <w:vAlign w:val="center"/>
          </w:tcPr>
          <w:p w14:paraId="48F012F9" w14:textId="06C5486C" w:rsidR="00180C57" w:rsidRPr="00B04262" w:rsidRDefault="00586569" w:rsidP="00397BB3">
            <w:pPr>
              <w:rPr>
                <w:rFonts w:ascii="Times New Roman" w:hAnsi="Times New Roman" w:cs="Times New Roman"/>
                <w:sz w:val="20"/>
              </w:rPr>
            </w:pPr>
            <w:hyperlink r:id="rId32" w:history="1">
              <w:r w:rsidR="00CF3F49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5725</w:t>
              </w:r>
            </w:hyperlink>
            <w:r w:rsidR="00CF3F49" w:rsidRPr="00B0426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0C57" w:rsidRPr="00B04262">
              <w:rPr>
                <w:rFonts w:ascii="Times New Roman" w:hAnsi="Times New Roman" w:cs="Times New Roman"/>
                <w:sz w:val="20"/>
              </w:rPr>
              <w:t>Principles of Database Management Systems</w:t>
            </w:r>
          </w:p>
        </w:tc>
        <w:tc>
          <w:tcPr>
            <w:tcW w:w="4230" w:type="dxa"/>
            <w:vAlign w:val="center"/>
          </w:tcPr>
          <w:p w14:paraId="3D14C72E" w14:textId="2B9E999C" w:rsidR="00180C57" w:rsidRPr="00B04262" w:rsidRDefault="00586569" w:rsidP="00397BB3">
            <w:pPr>
              <w:rPr>
                <w:rFonts w:ascii="Times New Roman" w:hAnsi="Times New Roman" w:cs="Times New Roman"/>
                <w:sz w:val="20"/>
              </w:rPr>
            </w:pPr>
            <w:hyperlink r:id="rId33" w:history="1">
              <w:r w:rsidR="00CF3F49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4710</w:t>
              </w:r>
            </w:hyperlink>
            <w:r w:rsidR="00CF3F49" w:rsidRPr="00B04262">
              <w:rPr>
                <w:rFonts w:ascii="Times New Roman" w:hAnsi="Times New Roman" w:cs="Times New Roman"/>
                <w:sz w:val="20"/>
              </w:rPr>
              <w:t xml:space="preserve"> Database Management</w:t>
            </w:r>
          </w:p>
        </w:tc>
      </w:tr>
      <w:tr w:rsidR="00180C57" w:rsidRPr="003830E4" w14:paraId="71B6A8EB" w14:textId="77777777" w:rsidTr="00E00496">
        <w:trPr>
          <w:trHeight w:val="360"/>
          <w:jc w:val="center"/>
        </w:trPr>
        <w:tc>
          <w:tcPr>
            <w:tcW w:w="4765" w:type="dxa"/>
            <w:vAlign w:val="center"/>
          </w:tcPr>
          <w:p w14:paraId="2363AE55" w14:textId="7B7FB4D5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34" w:history="1">
              <w:r w:rsidR="00CF3F49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T 5407</w:t>
              </w:r>
            </w:hyperlink>
            <w:r w:rsidR="00CF3F49" w:rsidRPr="00B04262">
              <w:rPr>
                <w:rFonts w:ascii="Times New Roman" w:hAnsi="Times New Roman" w:cs="Times New Roman"/>
                <w:sz w:val="20"/>
              </w:rPr>
              <w:t xml:space="preserve"> Introduction to Algorithms</w:t>
            </w:r>
          </w:p>
        </w:tc>
        <w:tc>
          <w:tcPr>
            <w:tcW w:w="4230" w:type="dxa"/>
            <w:vAlign w:val="center"/>
          </w:tcPr>
          <w:p w14:paraId="4223C7D9" w14:textId="514B8057" w:rsidR="00180C57" w:rsidRPr="00B04262" w:rsidRDefault="00586569" w:rsidP="00180C57">
            <w:pPr>
              <w:rPr>
                <w:rFonts w:ascii="Times New Roman" w:hAnsi="Times New Roman" w:cs="Times New Roman"/>
                <w:sz w:val="20"/>
              </w:rPr>
            </w:pPr>
            <w:hyperlink r:id="rId35" w:history="1">
              <w:r w:rsidR="00CF3F49" w:rsidRPr="00B04262">
                <w:rPr>
                  <w:rStyle w:val="Hyperlink"/>
                  <w:rFonts w:ascii="Times New Roman" w:hAnsi="Times New Roman" w:cs="Times New Roman"/>
                  <w:sz w:val="20"/>
                </w:rPr>
                <w:t>COP 4534</w:t>
              </w:r>
            </w:hyperlink>
            <w:r w:rsidR="00CF3F49" w:rsidRPr="00B04262">
              <w:rPr>
                <w:rFonts w:ascii="Times New Roman" w:hAnsi="Times New Roman" w:cs="Times New Roman"/>
                <w:sz w:val="20"/>
              </w:rPr>
              <w:t xml:space="preserve"> Algorithm  Techniques</w:t>
            </w:r>
          </w:p>
        </w:tc>
      </w:tr>
    </w:tbl>
    <w:p w14:paraId="6E9EBC84" w14:textId="77777777" w:rsidR="007E5B36" w:rsidRDefault="007E5B36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77B9EE" w14:textId="2ACB2B2F" w:rsidR="00B04262" w:rsidRPr="00F37E67" w:rsidRDefault="00E00496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IS will revise and maintain t</w:t>
      </w:r>
      <w:r w:rsidR="00B04262">
        <w:rPr>
          <w:rFonts w:ascii="Times New Roman" w:hAnsi="Times New Roman" w:cs="Times New Roman"/>
          <w:sz w:val="24"/>
          <w:szCs w:val="24"/>
        </w:rPr>
        <w:t xml:space="preserve">he above list of pairs of comparable courses </w:t>
      </w:r>
      <w:r>
        <w:rPr>
          <w:rFonts w:ascii="Times New Roman" w:hAnsi="Times New Roman" w:cs="Times New Roman"/>
          <w:sz w:val="24"/>
          <w:szCs w:val="24"/>
        </w:rPr>
        <w:t>periodically.</w:t>
      </w:r>
    </w:p>
    <w:sectPr w:rsidR="00B04262" w:rsidRPr="00F37E67">
      <w:head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EF16FD" w14:textId="77777777" w:rsidR="00457BAA" w:rsidRDefault="00457BAA" w:rsidP="00457BAA">
      <w:pPr>
        <w:spacing w:after="0" w:line="240" w:lineRule="auto"/>
      </w:pPr>
      <w:r>
        <w:separator/>
      </w:r>
    </w:p>
  </w:endnote>
  <w:endnote w:type="continuationSeparator" w:id="0">
    <w:p w14:paraId="1DB054B5" w14:textId="77777777" w:rsidR="00457BAA" w:rsidRDefault="00457BAA" w:rsidP="00457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D814C8" w14:textId="77777777" w:rsidR="00457BAA" w:rsidRDefault="00457BAA" w:rsidP="00457BAA">
      <w:pPr>
        <w:spacing w:after="0" w:line="240" w:lineRule="auto"/>
      </w:pPr>
      <w:r>
        <w:separator/>
      </w:r>
    </w:p>
  </w:footnote>
  <w:footnote w:type="continuationSeparator" w:id="0">
    <w:p w14:paraId="52EA4D59" w14:textId="77777777" w:rsidR="00457BAA" w:rsidRDefault="00457BAA" w:rsidP="00457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0ADD1" w14:textId="0AFC96A4" w:rsidR="00457BAA" w:rsidRDefault="00457BAA">
    <w:pPr>
      <w:pStyle w:val="Header"/>
    </w:pPr>
    <w:r>
      <w:tab/>
    </w:r>
    <w:r>
      <w:tab/>
    </w:r>
    <w:r w:rsidRPr="00457BAA">
      <w:rPr>
        <w:color w:val="D0CECE" w:themeColor="background2" w:themeShade="E6"/>
        <w:sz w:val="18"/>
      </w:rPr>
      <w:t>11/12/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775352"/>
    <w:multiLevelType w:val="hybridMultilevel"/>
    <w:tmpl w:val="93303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jQyNzKwMLEwNTZR0lEKTi0uzszPAykwqgUAV65r6ywAAAA="/>
  </w:docVars>
  <w:rsids>
    <w:rsidRoot w:val="00F92E9C"/>
    <w:rsid w:val="00180C57"/>
    <w:rsid w:val="003830E4"/>
    <w:rsid w:val="003870CE"/>
    <w:rsid w:val="00423CCC"/>
    <w:rsid w:val="00457BAA"/>
    <w:rsid w:val="00586569"/>
    <w:rsid w:val="006B22AA"/>
    <w:rsid w:val="006F46D2"/>
    <w:rsid w:val="00716FE7"/>
    <w:rsid w:val="00770EE7"/>
    <w:rsid w:val="007E5B36"/>
    <w:rsid w:val="00822FCF"/>
    <w:rsid w:val="0098164D"/>
    <w:rsid w:val="00AE4144"/>
    <w:rsid w:val="00AF0595"/>
    <w:rsid w:val="00B04262"/>
    <w:rsid w:val="00B645FD"/>
    <w:rsid w:val="00C96AD6"/>
    <w:rsid w:val="00CF3F49"/>
    <w:rsid w:val="00D93C73"/>
    <w:rsid w:val="00DE026D"/>
    <w:rsid w:val="00E00496"/>
    <w:rsid w:val="00F03B68"/>
    <w:rsid w:val="00F37E67"/>
    <w:rsid w:val="00F9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C59E7445-1935-415F-B231-DFC687E1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6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B6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3B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03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6A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A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7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BAA"/>
  </w:style>
  <w:style w:type="paragraph" w:styleId="Footer">
    <w:name w:val="footer"/>
    <w:basedOn w:val="Normal"/>
    <w:link w:val="FooterChar"/>
    <w:uiPriority w:val="99"/>
    <w:unhideWhenUsed/>
    <w:rsid w:val="00457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4.cis.fiu.edu/courses/Syllabi/COP_5614.pdf" TargetMode="External"/><Relationship Id="rId13" Type="http://schemas.openxmlformats.org/officeDocument/2006/relationships/hyperlink" Target="http://www4.cis.fiu.edu/courses/Syllabi/COP_4610.pdf" TargetMode="External"/><Relationship Id="rId18" Type="http://schemas.openxmlformats.org/officeDocument/2006/relationships/hyperlink" Target="https://www4.cis.fiu.edu/courses/Syllabi/CAP_5602.pdf" TargetMode="External"/><Relationship Id="rId26" Type="http://schemas.openxmlformats.org/officeDocument/2006/relationships/hyperlink" Target="https://www4.cis.fiu.edu/courses/Syllabi/CIS_5027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4.cis.fiu.edu/courses/Syllabi/CAP_4612.pdf" TargetMode="External"/><Relationship Id="rId34" Type="http://schemas.openxmlformats.org/officeDocument/2006/relationships/hyperlink" Target="https://www4.cis.fiu.edu/courses/Syllabi/COT_5407.pdf" TargetMode="External"/><Relationship Id="rId7" Type="http://schemas.openxmlformats.org/officeDocument/2006/relationships/hyperlink" Target="https://users.cs.fiu.edu/~prabakar/ugc/2018-19/restructure/proposals/SCIS_B6/2018-2019-B6-UGDEGPRGCHG-587_Revised.pdf" TargetMode="External"/><Relationship Id="rId12" Type="http://schemas.openxmlformats.org/officeDocument/2006/relationships/hyperlink" Target="http://www4.cis.fiu.edu/courses/Syllabi/COP_5614.pdf" TargetMode="External"/><Relationship Id="rId17" Type="http://schemas.openxmlformats.org/officeDocument/2006/relationships/hyperlink" Target="http://www4.cis.fiu.edu/courses/Syllabi/CAP_4506.pdf" TargetMode="External"/><Relationship Id="rId25" Type="http://schemas.openxmlformats.org/officeDocument/2006/relationships/hyperlink" Target="http://www4.cis.fiu.edu/courses/Syllabi/CEN_4072.pdf" TargetMode="External"/><Relationship Id="rId33" Type="http://schemas.openxmlformats.org/officeDocument/2006/relationships/hyperlink" Target="http://www4.cis.fiu.edu/courses/Syllabi/COP_4710.pdf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4.cis.fiu.edu/courses/Syllabi/CAP_5507.pdf" TargetMode="External"/><Relationship Id="rId20" Type="http://schemas.openxmlformats.org/officeDocument/2006/relationships/hyperlink" Target="https://www4.cis.fiu.edu/courses/Syllabi/CAP_5610.pdf" TargetMode="External"/><Relationship Id="rId29" Type="http://schemas.openxmlformats.org/officeDocument/2006/relationships/hyperlink" Target="http://www4.cis.fiu.edu/courses/Syllabi/CIS_443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4.cis.fiu.edu/courses/Syllabi/CEN_4072.pdf" TargetMode="External"/><Relationship Id="rId24" Type="http://schemas.openxmlformats.org/officeDocument/2006/relationships/hyperlink" Target="http://www4.cis.fiu.edu/courses/Syllabi/CEN_5076.pdf" TargetMode="External"/><Relationship Id="rId32" Type="http://schemas.openxmlformats.org/officeDocument/2006/relationships/hyperlink" Target="https://www4.cis.fiu.edu/courses/Syllabi/COP_5725.pdf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4.cis.fiu.edu/courses/Syllabi/CAP_4104.pdf" TargetMode="External"/><Relationship Id="rId23" Type="http://schemas.openxmlformats.org/officeDocument/2006/relationships/hyperlink" Target="http://www4.cis.fiu.edu/courses/Syllabi/CAP_4770.pdf" TargetMode="External"/><Relationship Id="rId28" Type="http://schemas.openxmlformats.org/officeDocument/2006/relationships/hyperlink" Target="https://www4.cis.fiu.edu/courses/Syllabi/CIS_5432.pdf" TargetMode="External"/><Relationship Id="rId36" Type="http://schemas.openxmlformats.org/officeDocument/2006/relationships/header" Target="header1.xml"/><Relationship Id="rId10" Type="http://schemas.openxmlformats.org/officeDocument/2006/relationships/hyperlink" Target="http://www4.cis.fiu.edu/courses/Syllabi/CEN_5076.pdf" TargetMode="External"/><Relationship Id="rId19" Type="http://schemas.openxmlformats.org/officeDocument/2006/relationships/hyperlink" Target="http://www4.cis.fiu.edu/courses/Syllabi/CAP_4630.pdf" TargetMode="External"/><Relationship Id="rId31" Type="http://schemas.openxmlformats.org/officeDocument/2006/relationships/hyperlink" Target="http://www4.cis.fiu.edu/courses/Syllabi/COP_461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4.cis.fiu.edu/courses/Syllabi/COP_4610.pdf" TargetMode="External"/><Relationship Id="rId14" Type="http://schemas.openxmlformats.org/officeDocument/2006/relationships/hyperlink" Target="https://www4.cis.fiu.edu/courses/Syllabi/CAP_5109.pdf" TargetMode="External"/><Relationship Id="rId22" Type="http://schemas.openxmlformats.org/officeDocument/2006/relationships/hyperlink" Target="https://www4.cis.fiu.edu/courses/Syllabi/CAP_5771.pdf" TargetMode="External"/><Relationship Id="rId27" Type="http://schemas.openxmlformats.org/officeDocument/2006/relationships/hyperlink" Target="http://www4.cis.fiu.edu/courses/Syllabi/COP_5614.pdf" TargetMode="External"/><Relationship Id="rId30" Type="http://schemas.openxmlformats.org/officeDocument/2006/relationships/hyperlink" Target="http://www4.cis.fiu.edu/courses/Syllabi/COP_5614.pdf" TargetMode="External"/><Relationship Id="rId35" Type="http://schemas.openxmlformats.org/officeDocument/2006/relationships/hyperlink" Target="https://www4.cis.fiu.edu/courses/Syllabi/COP_453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13</cp:revision>
  <cp:lastPrinted>2019-11-12T19:03:00Z</cp:lastPrinted>
  <dcterms:created xsi:type="dcterms:W3CDTF">2019-11-12T13:34:00Z</dcterms:created>
  <dcterms:modified xsi:type="dcterms:W3CDTF">2019-11-13T03:30:00Z</dcterms:modified>
</cp:coreProperties>
</file>